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EF2F8"/>
  <w:body>
    <w:p w14:paraId="2C7EB938" w14:textId="77777777" w:rsidR="006044E3" w:rsidRPr="00EC4CDE" w:rsidRDefault="006044E3" w:rsidP="00593572">
      <w:pPr>
        <w:rPr>
          <w:rFonts w:eastAsia="Times New Roman" w:cs="Arial"/>
          <w:b/>
          <w:color w:val="auto"/>
          <w:sz w:val="28"/>
          <w:szCs w:val="28"/>
          <w:lang w:eastAsia="en-GB"/>
        </w:rPr>
      </w:pPr>
    </w:p>
    <w:p w14:paraId="2B69EF5C" w14:textId="729FAFBB" w:rsidR="00304E3E" w:rsidRDefault="00304E3E" w:rsidP="00304E3E">
      <w:pPr>
        <w:jc w:val="center"/>
        <w:rPr>
          <w:rFonts w:cs="Arial"/>
          <w:b/>
          <w:sz w:val="36"/>
          <w:szCs w:val="36"/>
        </w:rPr>
      </w:pPr>
      <w:r w:rsidRPr="00442C1C">
        <w:rPr>
          <w:rFonts w:cs="Arial"/>
          <w:b/>
          <w:color w:val="244061" w:themeColor="accent1" w:themeShade="80"/>
          <w:sz w:val="40"/>
          <w:szCs w:val="36"/>
        </w:rPr>
        <w:t>Abstract submission</w:t>
      </w:r>
      <w:r w:rsidR="005D4AD6" w:rsidRPr="00442C1C">
        <w:rPr>
          <w:rFonts w:cs="Arial"/>
          <w:b/>
          <w:color w:val="244061" w:themeColor="accent1" w:themeShade="80"/>
          <w:sz w:val="40"/>
          <w:szCs w:val="36"/>
        </w:rPr>
        <w:t xml:space="preserve"> </w:t>
      </w:r>
      <w:r w:rsidR="003730ED" w:rsidRPr="00442C1C">
        <w:rPr>
          <w:rFonts w:cs="Arial"/>
          <w:b/>
          <w:color w:val="244061" w:themeColor="accent1" w:themeShade="80"/>
          <w:sz w:val="40"/>
          <w:szCs w:val="36"/>
        </w:rPr>
        <w:t xml:space="preserve">– </w:t>
      </w:r>
      <w:r w:rsidRPr="00442C1C">
        <w:rPr>
          <w:rFonts w:cs="Arial"/>
          <w:b/>
          <w:color w:val="244061" w:themeColor="accent1" w:themeShade="80"/>
          <w:sz w:val="40"/>
          <w:szCs w:val="36"/>
        </w:rPr>
        <w:t>SHAR</w:t>
      </w:r>
      <w:r w:rsidR="00932147" w:rsidRPr="00442C1C">
        <w:rPr>
          <w:rFonts w:cs="Arial"/>
          <w:b/>
          <w:color w:val="244061" w:themeColor="accent1" w:themeShade="80"/>
          <w:sz w:val="40"/>
          <w:szCs w:val="36"/>
        </w:rPr>
        <w:t>E</w:t>
      </w:r>
      <w:r w:rsidRPr="00442C1C">
        <w:rPr>
          <w:rFonts w:cs="Arial"/>
          <w:b/>
          <w:color w:val="244061" w:themeColor="accent1" w:themeShade="80"/>
          <w:sz w:val="40"/>
          <w:szCs w:val="36"/>
        </w:rPr>
        <w:t xml:space="preserve"> 202</w:t>
      </w:r>
      <w:r w:rsidR="00D51F2D" w:rsidRPr="00442C1C">
        <w:rPr>
          <w:rFonts w:cs="Arial"/>
          <w:b/>
          <w:color w:val="244061" w:themeColor="accent1" w:themeShade="80"/>
          <w:sz w:val="40"/>
          <w:szCs w:val="36"/>
        </w:rPr>
        <w:t>1</w:t>
      </w:r>
    </w:p>
    <w:p w14:paraId="46F89517" w14:textId="77777777" w:rsidR="00842F16" w:rsidRPr="00EC4CDE" w:rsidRDefault="00842F16" w:rsidP="00304E3E">
      <w:pPr>
        <w:jc w:val="center"/>
        <w:rPr>
          <w:rFonts w:cs="Arial"/>
          <w:b/>
          <w:sz w:val="36"/>
          <w:szCs w:val="36"/>
        </w:rPr>
      </w:pPr>
    </w:p>
    <w:p w14:paraId="1A106ACD" w14:textId="77777777" w:rsidR="00304E3E" w:rsidRPr="00EC4CDE" w:rsidRDefault="00304E3E" w:rsidP="00304E3E">
      <w:pPr>
        <w:jc w:val="both"/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2"/>
      </w:tblGrid>
      <w:tr w:rsidR="00304E3E" w:rsidRPr="00EC4CDE" w14:paraId="1A6B0D82" w14:textId="77777777" w:rsidTr="0046184C">
        <w:tc>
          <w:tcPr>
            <w:tcW w:w="9962" w:type="dxa"/>
            <w:shd w:val="clear" w:color="auto" w:fill="D9D9D9" w:themeFill="background1" w:themeFillShade="D9"/>
          </w:tcPr>
          <w:p w14:paraId="02DE04CE" w14:textId="77777777" w:rsidR="00304E3E" w:rsidRPr="00EC4CDE" w:rsidRDefault="005D4AD6" w:rsidP="00EB2656">
            <w:pPr>
              <w:jc w:val="both"/>
              <w:rPr>
                <w:rFonts w:cs="Arial"/>
                <w:b/>
              </w:rPr>
            </w:pPr>
            <w:r w:rsidRPr="00EC4CDE">
              <w:rPr>
                <w:rFonts w:cs="Arial"/>
                <w:b/>
              </w:rPr>
              <w:t xml:space="preserve">Abstract author, designation </w:t>
            </w:r>
            <w:r w:rsidR="00EB2656" w:rsidRPr="00EC4CDE">
              <w:rPr>
                <w:rFonts w:cs="Arial"/>
                <w:b/>
              </w:rPr>
              <w:t xml:space="preserve">and </w:t>
            </w:r>
            <w:r w:rsidRPr="00EC4CDE">
              <w:rPr>
                <w:rFonts w:cs="Arial"/>
                <w:b/>
              </w:rPr>
              <w:t xml:space="preserve">institution </w:t>
            </w:r>
          </w:p>
        </w:tc>
      </w:tr>
      <w:tr w:rsidR="00304E3E" w:rsidRPr="00EC4CDE" w14:paraId="2B3366ED" w14:textId="77777777" w:rsidTr="0046184C">
        <w:tc>
          <w:tcPr>
            <w:tcW w:w="9962" w:type="dxa"/>
          </w:tcPr>
          <w:p w14:paraId="17F1F053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379D5E32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</w:tc>
      </w:tr>
      <w:tr w:rsidR="00304E3E" w:rsidRPr="00EC4CDE" w14:paraId="2050D256" w14:textId="77777777" w:rsidTr="0046184C">
        <w:tc>
          <w:tcPr>
            <w:tcW w:w="9962" w:type="dxa"/>
            <w:shd w:val="clear" w:color="auto" w:fill="D9D9D9" w:themeFill="background1" w:themeFillShade="D9"/>
          </w:tcPr>
          <w:p w14:paraId="6E0065DD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  <w:r w:rsidRPr="00EC4CDE">
              <w:rPr>
                <w:rFonts w:cs="Arial"/>
                <w:b/>
              </w:rPr>
              <w:t>Contact e-mail</w:t>
            </w:r>
          </w:p>
        </w:tc>
      </w:tr>
      <w:tr w:rsidR="00304E3E" w:rsidRPr="00EC4CDE" w14:paraId="657C42A3" w14:textId="77777777" w:rsidTr="0046184C">
        <w:tc>
          <w:tcPr>
            <w:tcW w:w="9962" w:type="dxa"/>
            <w:tcBorders>
              <w:bottom w:val="single" w:sz="4" w:space="0" w:color="auto"/>
            </w:tcBorders>
          </w:tcPr>
          <w:p w14:paraId="57A1FB3E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7C3056BB" w14:textId="77777777" w:rsidR="00593572" w:rsidRPr="00EC4CDE" w:rsidRDefault="00593572" w:rsidP="0046184C">
            <w:pPr>
              <w:jc w:val="both"/>
              <w:rPr>
                <w:rFonts w:cs="Arial"/>
                <w:b/>
              </w:rPr>
            </w:pPr>
          </w:p>
        </w:tc>
      </w:tr>
      <w:tr w:rsidR="00304E3E" w:rsidRPr="00EC4CDE" w14:paraId="5FFF0E44" w14:textId="77777777" w:rsidTr="0046184C">
        <w:tc>
          <w:tcPr>
            <w:tcW w:w="9962" w:type="dxa"/>
            <w:tcBorders>
              <w:left w:val="nil"/>
              <w:right w:val="nil"/>
            </w:tcBorders>
          </w:tcPr>
          <w:p w14:paraId="6B15470C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2A537D6A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</w:tc>
      </w:tr>
      <w:tr w:rsidR="00304E3E" w:rsidRPr="00EC4CDE" w14:paraId="016B2E6F" w14:textId="77777777" w:rsidTr="0046184C">
        <w:tc>
          <w:tcPr>
            <w:tcW w:w="9962" w:type="dxa"/>
            <w:shd w:val="clear" w:color="auto" w:fill="D9D9D9" w:themeFill="background1" w:themeFillShade="D9"/>
          </w:tcPr>
          <w:p w14:paraId="56D340D6" w14:textId="77777777" w:rsidR="00304E3E" w:rsidRPr="00EC4CDE" w:rsidRDefault="005D4AD6" w:rsidP="005D4AD6">
            <w:pPr>
              <w:jc w:val="both"/>
              <w:rPr>
                <w:rFonts w:cs="Arial"/>
                <w:b/>
              </w:rPr>
            </w:pPr>
            <w:r w:rsidRPr="00EC4CDE">
              <w:rPr>
                <w:rFonts w:cs="Arial"/>
                <w:b/>
              </w:rPr>
              <w:t>Abstract t</w:t>
            </w:r>
            <w:r w:rsidR="00304E3E" w:rsidRPr="00EC4CDE">
              <w:rPr>
                <w:rFonts w:cs="Arial"/>
                <w:b/>
              </w:rPr>
              <w:t>itle</w:t>
            </w:r>
          </w:p>
        </w:tc>
      </w:tr>
      <w:tr w:rsidR="00304E3E" w:rsidRPr="00EC4CDE" w14:paraId="7C7470B7" w14:textId="77777777" w:rsidTr="0046184C">
        <w:tc>
          <w:tcPr>
            <w:tcW w:w="9962" w:type="dxa"/>
          </w:tcPr>
          <w:p w14:paraId="07E0FFE4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5DC57DB5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</w:tc>
      </w:tr>
      <w:tr w:rsidR="00304E3E" w:rsidRPr="00EC4CDE" w14:paraId="343FB6AC" w14:textId="77777777" w:rsidTr="0046184C">
        <w:tc>
          <w:tcPr>
            <w:tcW w:w="9962" w:type="dxa"/>
            <w:shd w:val="clear" w:color="auto" w:fill="D9D9D9" w:themeFill="background1" w:themeFillShade="D9"/>
          </w:tcPr>
          <w:p w14:paraId="1A150A7A" w14:textId="77777777" w:rsidR="00304E3E" w:rsidRPr="00EC4CDE" w:rsidRDefault="005D4AD6" w:rsidP="005D4AD6">
            <w:pPr>
              <w:jc w:val="both"/>
              <w:rPr>
                <w:rFonts w:cs="Arial"/>
                <w:b/>
              </w:rPr>
            </w:pPr>
            <w:r w:rsidRPr="00EC4CDE">
              <w:rPr>
                <w:rFonts w:cs="Arial"/>
                <w:b/>
              </w:rPr>
              <w:t>Abstract type</w:t>
            </w:r>
          </w:p>
        </w:tc>
      </w:tr>
      <w:tr w:rsidR="00304E3E" w:rsidRPr="00EC4CDE" w14:paraId="38D884C1" w14:textId="77777777" w:rsidTr="005D4AD6">
        <w:trPr>
          <w:trHeight w:val="1050"/>
        </w:trPr>
        <w:tc>
          <w:tcPr>
            <w:tcW w:w="9962" w:type="dxa"/>
          </w:tcPr>
          <w:p w14:paraId="0B4FC1D9" w14:textId="77777777" w:rsidR="005D4AD6" w:rsidRPr="00EC4CDE" w:rsidRDefault="00805981" w:rsidP="0046184C">
            <w:pPr>
              <w:jc w:val="both"/>
              <w:rPr>
                <w:rFonts w:cs="Arial"/>
                <w:b/>
              </w:rPr>
            </w:pPr>
            <w:sdt>
              <w:sdtPr>
                <w:rPr>
                  <w:rFonts w:cs="Arial"/>
                  <w:b/>
                </w:rPr>
                <w:id w:val="1409345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44E3" w:rsidRPr="00EC4CDE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5D4AD6" w:rsidRPr="00EC4CDE">
              <w:rPr>
                <w:rFonts w:cs="Arial"/>
                <w:b/>
              </w:rPr>
              <w:t xml:space="preserve">  Oral presentation</w:t>
            </w:r>
          </w:p>
          <w:p w14:paraId="0DCC61C0" w14:textId="77777777" w:rsidR="005D4AD6" w:rsidRPr="00EC4CDE" w:rsidRDefault="00805981" w:rsidP="0046184C">
            <w:pPr>
              <w:jc w:val="both"/>
              <w:rPr>
                <w:rFonts w:cs="Arial"/>
                <w:b/>
              </w:rPr>
            </w:pPr>
            <w:sdt>
              <w:sdtPr>
                <w:rPr>
                  <w:rFonts w:cs="Arial"/>
                  <w:b/>
                </w:rPr>
                <w:id w:val="1625433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4AD6" w:rsidRPr="00EC4CDE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5D4AD6" w:rsidRPr="00EC4CDE">
              <w:rPr>
                <w:rFonts w:cs="Arial"/>
                <w:b/>
              </w:rPr>
              <w:t xml:space="preserve">  Poster</w:t>
            </w:r>
            <w:bookmarkStart w:id="0" w:name="_GoBack"/>
            <w:bookmarkEnd w:id="0"/>
          </w:p>
          <w:p w14:paraId="74CEB3E6" w14:textId="3F7DE716" w:rsidR="00304E3E" w:rsidRPr="00EC4CDE" w:rsidRDefault="00805981" w:rsidP="005D4AD6">
            <w:pPr>
              <w:jc w:val="both"/>
              <w:rPr>
                <w:rFonts w:cs="Arial"/>
                <w:b/>
              </w:rPr>
            </w:pPr>
            <w:sdt>
              <w:sdtPr>
                <w:rPr>
                  <w:rFonts w:cs="Arial"/>
                  <w:b/>
                </w:rPr>
                <w:id w:val="-1108888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2F16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="005D4AD6" w:rsidRPr="00EC4CDE">
              <w:rPr>
                <w:rFonts w:cs="Arial"/>
                <w:b/>
              </w:rPr>
              <w:t xml:space="preserve"> </w:t>
            </w:r>
            <w:r>
              <w:rPr>
                <w:rFonts w:cs="Arial"/>
                <w:b/>
              </w:rPr>
              <w:t>Either</w:t>
            </w:r>
            <w:r w:rsidR="005D4AD6" w:rsidRPr="00EC4CDE">
              <w:rPr>
                <w:rFonts w:cs="Arial"/>
                <w:b/>
              </w:rPr>
              <w:t xml:space="preserve"> </w:t>
            </w:r>
          </w:p>
        </w:tc>
      </w:tr>
      <w:tr w:rsidR="00304E3E" w:rsidRPr="00EC4CDE" w14:paraId="20274452" w14:textId="77777777" w:rsidTr="0046184C">
        <w:tc>
          <w:tcPr>
            <w:tcW w:w="9962" w:type="dxa"/>
            <w:shd w:val="clear" w:color="auto" w:fill="D9D9D9" w:themeFill="background1" w:themeFillShade="D9"/>
          </w:tcPr>
          <w:p w14:paraId="65699FE0" w14:textId="77777777" w:rsidR="00304E3E" w:rsidRPr="00EC4CDE" w:rsidRDefault="00304E3E" w:rsidP="00EB2656">
            <w:pPr>
              <w:jc w:val="both"/>
              <w:rPr>
                <w:rFonts w:cs="Arial"/>
                <w:b/>
              </w:rPr>
            </w:pPr>
            <w:r w:rsidRPr="00EC4CDE">
              <w:rPr>
                <w:rFonts w:cs="Arial"/>
                <w:b/>
              </w:rPr>
              <w:t>Co-author</w:t>
            </w:r>
            <w:r w:rsidR="005D4AD6" w:rsidRPr="00EC4CDE">
              <w:rPr>
                <w:rFonts w:cs="Arial"/>
                <w:b/>
              </w:rPr>
              <w:t xml:space="preserve"> </w:t>
            </w:r>
            <w:r w:rsidRPr="00EC4CDE">
              <w:rPr>
                <w:rFonts w:cs="Arial"/>
                <w:b/>
              </w:rPr>
              <w:t>name</w:t>
            </w:r>
            <w:r w:rsidR="005D4AD6" w:rsidRPr="00EC4CDE">
              <w:rPr>
                <w:rFonts w:cs="Arial"/>
                <w:b/>
              </w:rPr>
              <w:t>(s)</w:t>
            </w:r>
            <w:r w:rsidRPr="00EC4CDE">
              <w:rPr>
                <w:rFonts w:cs="Arial"/>
                <w:b/>
              </w:rPr>
              <w:t xml:space="preserve">, designation </w:t>
            </w:r>
            <w:r w:rsidR="00EB2656" w:rsidRPr="00EC4CDE">
              <w:rPr>
                <w:rFonts w:cs="Arial"/>
                <w:b/>
              </w:rPr>
              <w:t xml:space="preserve">and </w:t>
            </w:r>
            <w:r w:rsidRPr="00EC4CDE">
              <w:rPr>
                <w:rFonts w:cs="Arial"/>
                <w:b/>
              </w:rPr>
              <w:t>institution</w:t>
            </w:r>
          </w:p>
        </w:tc>
      </w:tr>
      <w:tr w:rsidR="00304E3E" w:rsidRPr="00EC4CDE" w14:paraId="51A15874" w14:textId="77777777" w:rsidTr="0046184C">
        <w:tc>
          <w:tcPr>
            <w:tcW w:w="9962" w:type="dxa"/>
          </w:tcPr>
          <w:p w14:paraId="1D74BF81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22E376CE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0B51867E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</w:tc>
      </w:tr>
      <w:tr w:rsidR="00304E3E" w:rsidRPr="00EC4CDE" w14:paraId="50AFA92E" w14:textId="77777777" w:rsidTr="0046184C">
        <w:tc>
          <w:tcPr>
            <w:tcW w:w="9962" w:type="dxa"/>
            <w:shd w:val="clear" w:color="auto" w:fill="D9D9D9" w:themeFill="background1" w:themeFillShade="D9"/>
          </w:tcPr>
          <w:p w14:paraId="35CB3B53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  <w:r w:rsidRPr="00EC4CDE">
              <w:rPr>
                <w:rFonts w:cs="Arial"/>
                <w:b/>
              </w:rPr>
              <w:t>Abstract (maximum 200 words)</w:t>
            </w:r>
          </w:p>
        </w:tc>
      </w:tr>
      <w:tr w:rsidR="00304E3E" w:rsidRPr="00EC4CDE" w14:paraId="11F6D069" w14:textId="77777777" w:rsidTr="0046184C">
        <w:tc>
          <w:tcPr>
            <w:tcW w:w="9962" w:type="dxa"/>
          </w:tcPr>
          <w:p w14:paraId="48082B38" w14:textId="77777777" w:rsidR="00842F16" w:rsidRDefault="00842F16" w:rsidP="0046184C">
            <w:pPr>
              <w:jc w:val="both"/>
              <w:rPr>
                <w:rFonts w:cs="Arial"/>
                <w:bCs/>
              </w:rPr>
            </w:pPr>
          </w:p>
          <w:p w14:paraId="7DFA353B" w14:textId="166B233F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  <w:r w:rsidRPr="00EC4CDE">
              <w:rPr>
                <w:rFonts w:cs="Arial"/>
                <w:bCs/>
              </w:rPr>
              <w:t>Aims</w:t>
            </w:r>
            <w:r w:rsidR="00805981">
              <w:rPr>
                <w:rFonts w:cs="Arial"/>
                <w:bCs/>
              </w:rPr>
              <w:t xml:space="preserve"> </w:t>
            </w:r>
            <w:r w:rsidRPr="00EC4CDE">
              <w:rPr>
                <w:rFonts w:cs="Arial"/>
                <w:bCs/>
              </w:rPr>
              <w:t>/</w:t>
            </w:r>
            <w:r w:rsidR="00805981">
              <w:rPr>
                <w:rFonts w:cs="Arial"/>
                <w:bCs/>
              </w:rPr>
              <w:t xml:space="preserve"> </w:t>
            </w:r>
            <w:r w:rsidRPr="00EC4CDE">
              <w:rPr>
                <w:rFonts w:cs="Arial"/>
                <w:bCs/>
              </w:rPr>
              <w:t>objectives</w:t>
            </w:r>
          </w:p>
          <w:p w14:paraId="02D90B61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5B962DED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2B6CC4F4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06CC85AF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  <w:r w:rsidRPr="00EC4CDE">
              <w:rPr>
                <w:rFonts w:cs="Arial"/>
                <w:bCs/>
              </w:rPr>
              <w:t>Methods</w:t>
            </w:r>
          </w:p>
          <w:p w14:paraId="6F313129" w14:textId="77777777" w:rsidR="005D4AD6" w:rsidRPr="00EC4CDE" w:rsidRDefault="005D4AD6" w:rsidP="0046184C">
            <w:pPr>
              <w:jc w:val="both"/>
              <w:rPr>
                <w:rFonts w:cs="Arial"/>
                <w:bCs/>
              </w:rPr>
            </w:pPr>
          </w:p>
          <w:p w14:paraId="4D37E0A3" w14:textId="77777777" w:rsidR="005D4AD6" w:rsidRPr="00EC4CDE" w:rsidRDefault="005D4AD6" w:rsidP="0046184C">
            <w:pPr>
              <w:jc w:val="both"/>
              <w:rPr>
                <w:rFonts w:cs="Arial"/>
                <w:bCs/>
              </w:rPr>
            </w:pPr>
          </w:p>
          <w:p w14:paraId="73B1B909" w14:textId="77777777" w:rsidR="005D4AD6" w:rsidRPr="00EC4CDE" w:rsidRDefault="005D4AD6" w:rsidP="0046184C">
            <w:pPr>
              <w:jc w:val="both"/>
              <w:rPr>
                <w:rFonts w:cs="Arial"/>
                <w:bCs/>
              </w:rPr>
            </w:pPr>
          </w:p>
          <w:p w14:paraId="041476B9" w14:textId="77777777" w:rsidR="005D4AD6" w:rsidRPr="00EC4CDE" w:rsidRDefault="005D4AD6" w:rsidP="0046184C">
            <w:pPr>
              <w:jc w:val="both"/>
              <w:rPr>
                <w:rFonts w:cs="Arial"/>
                <w:bCs/>
              </w:rPr>
            </w:pPr>
          </w:p>
          <w:p w14:paraId="201B52C7" w14:textId="77777777" w:rsidR="005D4AD6" w:rsidRPr="00EC4CDE" w:rsidRDefault="005D4AD6" w:rsidP="0046184C">
            <w:pPr>
              <w:jc w:val="both"/>
              <w:rPr>
                <w:rFonts w:cs="Arial"/>
                <w:bCs/>
              </w:rPr>
            </w:pPr>
            <w:r w:rsidRPr="00EC4CDE">
              <w:rPr>
                <w:rFonts w:cs="Arial"/>
                <w:bCs/>
              </w:rPr>
              <w:t>Results</w:t>
            </w:r>
          </w:p>
          <w:p w14:paraId="53435F47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5AAB0F77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6F7D3EEA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32E38C6C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5E8ED6FC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  <w:r w:rsidRPr="00EC4CDE">
              <w:rPr>
                <w:rFonts w:cs="Arial"/>
                <w:bCs/>
              </w:rPr>
              <w:t>Discussion</w:t>
            </w:r>
          </w:p>
          <w:p w14:paraId="28DA73E4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5F9CAC58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188CA6DB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66E9CED6" w14:textId="77777777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</w:p>
          <w:p w14:paraId="32B0D92F" w14:textId="797184E2" w:rsidR="00304E3E" w:rsidRPr="00EC4CDE" w:rsidRDefault="00304E3E" w:rsidP="0046184C">
            <w:pPr>
              <w:jc w:val="both"/>
              <w:rPr>
                <w:rFonts w:cs="Arial"/>
                <w:bCs/>
              </w:rPr>
            </w:pPr>
            <w:r w:rsidRPr="00EC4CDE">
              <w:rPr>
                <w:rFonts w:cs="Arial"/>
                <w:bCs/>
              </w:rPr>
              <w:t>Relevance</w:t>
            </w:r>
            <w:r w:rsidR="00805981">
              <w:rPr>
                <w:rFonts w:cs="Arial"/>
                <w:bCs/>
              </w:rPr>
              <w:t xml:space="preserve"> to </w:t>
            </w:r>
            <w:r w:rsidRPr="00EC4CDE">
              <w:rPr>
                <w:rFonts w:cs="Arial"/>
                <w:bCs/>
              </w:rPr>
              <w:t>/</w:t>
            </w:r>
            <w:r w:rsidR="00805981">
              <w:rPr>
                <w:rFonts w:cs="Arial"/>
                <w:bCs/>
              </w:rPr>
              <w:t xml:space="preserve"> </w:t>
            </w:r>
            <w:r w:rsidRPr="00EC4CDE">
              <w:rPr>
                <w:rFonts w:cs="Arial"/>
                <w:bCs/>
              </w:rPr>
              <w:t>impact</w:t>
            </w:r>
            <w:r w:rsidR="00805981">
              <w:rPr>
                <w:rFonts w:cs="Arial"/>
                <w:bCs/>
              </w:rPr>
              <w:t xml:space="preserve"> on the triple bottom line</w:t>
            </w:r>
          </w:p>
          <w:p w14:paraId="4588BA10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2956D76C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03931B63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3D8E4D94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1742EB7A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  <w:p w14:paraId="7D507072" w14:textId="77777777" w:rsidR="00304E3E" w:rsidRPr="00EC4CDE" w:rsidRDefault="00304E3E" w:rsidP="0046184C">
            <w:pPr>
              <w:jc w:val="both"/>
              <w:rPr>
                <w:rFonts w:cs="Arial"/>
                <w:b/>
              </w:rPr>
            </w:pPr>
          </w:p>
        </w:tc>
      </w:tr>
    </w:tbl>
    <w:p w14:paraId="44A5FD86" w14:textId="77777777" w:rsidR="00A64A54" w:rsidRPr="00EC4CDE" w:rsidRDefault="00A64A54" w:rsidP="005D4AD6">
      <w:pPr>
        <w:jc w:val="both"/>
        <w:rPr>
          <w:rFonts w:cs="Arial"/>
        </w:rPr>
      </w:pPr>
    </w:p>
    <w:sectPr w:rsidR="00A64A54" w:rsidRPr="00EC4CDE" w:rsidSect="004677F0">
      <w:pgSz w:w="11900" w:h="16840"/>
      <w:pgMar w:top="709" w:right="560" w:bottom="964" w:left="96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752654" w14:textId="77777777" w:rsidR="0075207D" w:rsidRDefault="0075207D" w:rsidP="00A64A54">
      <w:r>
        <w:separator/>
      </w:r>
    </w:p>
  </w:endnote>
  <w:endnote w:type="continuationSeparator" w:id="0">
    <w:p w14:paraId="39E10549" w14:textId="77777777" w:rsidR="0075207D" w:rsidRDefault="0075207D" w:rsidP="00A6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187EA3" w14:textId="77777777" w:rsidR="0075207D" w:rsidRDefault="0075207D" w:rsidP="00A64A54">
      <w:r>
        <w:separator/>
      </w:r>
    </w:p>
  </w:footnote>
  <w:footnote w:type="continuationSeparator" w:id="0">
    <w:p w14:paraId="7D5F668B" w14:textId="77777777" w:rsidR="0075207D" w:rsidRDefault="0075207D" w:rsidP="00A64A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B2864"/>
    <w:multiLevelType w:val="hybridMultilevel"/>
    <w:tmpl w:val="8F94B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D08B9"/>
    <w:multiLevelType w:val="hybridMultilevel"/>
    <w:tmpl w:val="A20C4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A6556"/>
    <w:multiLevelType w:val="hybridMultilevel"/>
    <w:tmpl w:val="AF1EB016"/>
    <w:lvl w:ilvl="0" w:tplc="08090001">
      <w:start w:val="1"/>
      <w:numFmt w:val="bullet"/>
      <w:lvlText w:val=""/>
      <w:lvlJc w:val="left"/>
      <w:pPr>
        <w:ind w:left="85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3" w15:restartNumberingAfterBreak="0">
    <w:nsid w:val="294445CC"/>
    <w:multiLevelType w:val="multilevel"/>
    <w:tmpl w:val="F962BD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05246C"/>
    <w:multiLevelType w:val="hybridMultilevel"/>
    <w:tmpl w:val="F1C604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C31093"/>
    <w:multiLevelType w:val="hybridMultilevel"/>
    <w:tmpl w:val="A65EF26A"/>
    <w:lvl w:ilvl="0" w:tplc="C7E67396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3CC62F1C"/>
    <w:multiLevelType w:val="hybridMultilevel"/>
    <w:tmpl w:val="C2886E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882877"/>
    <w:multiLevelType w:val="hybridMultilevel"/>
    <w:tmpl w:val="2A02E620"/>
    <w:lvl w:ilvl="0" w:tplc="159C6A5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F0B3F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C4895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0C6FD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3CDDA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562FCB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46CFB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52015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10C9EE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561081"/>
    <w:multiLevelType w:val="hybridMultilevel"/>
    <w:tmpl w:val="B7B8A484"/>
    <w:lvl w:ilvl="0" w:tplc="8AC404B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2D7414"/>
    <w:multiLevelType w:val="multilevel"/>
    <w:tmpl w:val="F962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D34855"/>
    <w:multiLevelType w:val="hybridMultilevel"/>
    <w:tmpl w:val="6AFC9C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940CAE"/>
    <w:multiLevelType w:val="multilevel"/>
    <w:tmpl w:val="F962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11"/>
  </w:num>
  <w:num w:numId="5">
    <w:abstractNumId w:val="3"/>
  </w:num>
  <w:num w:numId="6">
    <w:abstractNumId w:val="0"/>
  </w:num>
  <w:num w:numId="7">
    <w:abstractNumId w:val="4"/>
  </w:num>
  <w:num w:numId="8">
    <w:abstractNumId w:val="1"/>
  </w:num>
  <w:num w:numId="9">
    <w:abstractNumId w:val="2"/>
  </w:num>
  <w:num w:numId="10">
    <w:abstractNumId w:val="7"/>
  </w:num>
  <w:num w:numId="11">
    <w:abstractNumId w:val="6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NLQ0MzMzsjQ3szRS0lEKTi0uzszPAykwNK0FAHIentAtAAAA"/>
  </w:docVars>
  <w:rsids>
    <w:rsidRoot w:val="006D265F"/>
    <w:rsid w:val="0000326B"/>
    <w:rsid w:val="000042BD"/>
    <w:rsid w:val="00004B59"/>
    <w:rsid w:val="00013A9F"/>
    <w:rsid w:val="000334A6"/>
    <w:rsid w:val="0004186A"/>
    <w:rsid w:val="00043776"/>
    <w:rsid w:val="00054F5A"/>
    <w:rsid w:val="000644FD"/>
    <w:rsid w:val="000806EF"/>
    <w:rsid w:val="000A583A"/>
    <w:rsid w:val="000B072B"/>
    <w:rsid w:val="000C73C2"/>
    <w:rsid w:val="000D2E77"/>
    <w:rsid w:val="000D7F25"/>
    <w:rsid w:val="001102D0"/>
    <w:rsid w:val="00111C79"/>
    <w:rsid w:val="00145CE8"/>
    <w:rsid w:val="001504A6"/>
    <w:rsid w:val="001558FC"/>
    <w:rsid w:val="001624AB"/>
    <w:rsid w:val="001642A0"/>
    <w:rsid w:val="00186A5A"/>
    <w:rsid w:val="00191832"/>
    <w:rsid w:val="001A0BA1"/>
    <w:rsid w:val="001A2428"/>
    <w:rsid w:val="001B4A86"/>
    <w:rsid w:val="0022034D"/>
    <w:rsid w:val="0023316C"/>
    <w:rsid w:val="00242814"/>
    <w:rsid w:val="00245202"/>
    <w:rsid w:val="00250CDF"/>
    <w:rsid w:val="00252150"/>
    <w:rsid w:val="00261938"/>
    <w:rsid w:val="00263D4F"/>
    <w:rsid w:val="00273FBF"/>
    <w:rsid w:val="002776D5"/>
    <w:rsid w:val="00277878"/>
    <w:rsid w:val="00287573"/>
    <w:rsid w:val="0029503E"/>
    <w:rsid w:val="002B7D0A"/>
    <w:rsid w:val="002D054C"/>
    <w:rsid w:val="002E435F"/>
    <w:rsid w:val="002F5F12"/>
    <w:rsid w:val="00304E3E"/>
    <w:rsid w:val="003073F4"/>
    <w:rsid w:val="003127D3"/>
    <w:rsid w:val="00345888"/>
    <w:rsid w:val="00361566"/>
    <w:rsid w:val="003730ED"/>
    <w:rsid w:val="00377478"/>
    <w:rsid w:val="003857A5"/>
    <w:rsid w:val="00390B7F"/>
    <w:rsid w:val="003B6203"/>
    <w:rsid w:val="003C1E25"/>
    <w:rsid w:val="003D2090"/>
    <w:rsid w:val="003D4EE0"/>
    <w:rsid w:val="003D5264"/>
    <w:rsid w:val="003F02F7"/>
    <w:rsid w:val="003F0D9D"/>
    <w:rsid w:val="003F4E3E"/>
    <w:rsid w:val="0040197F"/>
    <w:rsid w:val="004173EB"/>
    <w:rsid w:val="00442C1C"/>
    <w:rsid w:val="00444CFE"/>
    <w:rsid w:val="00451843"/>
    <w:rsid w:val="00461AFD"/>
    <w:rsid w:val="00465105"/>
    <w:rsid w:val="00466448"/>
    <w:rsid w:val="00466887"/>
    <w:rsid w:val="004677F0"/>
    <w:rsid w:val="00471036"/>
    <w:rsid w:val="00473710"/>
    <w:rsid w:val="00477D2D"/>
    <w:rsid w:val="00491C35"/>
    <w:rsid w:val="004B16DF"/>
    <w:rsid w:val="004B5968"/>
    <w:rsid w:val="004D11F6"/>
    <w:rsid w:val="004F3E6A"/>
    <w:rsid w:val="005024CF"/>
    <w:rsid w:val="00547F5B"/>
    <w:rsid w:val="00554520"/>
    <w:rsid w:val="005564F1"/>
    <w:rsid w:val="00573D74"/>
    <w:rsid w:val="005905F5"/>
    <w:rsid w:val="00593572"/>
    <w:rsid w:val="005B678D"/>
    <w:rsid w:val="005D1383"/>
    <w:rsid w:val="005D4AD6"/>
    <w:rsid w:val="005E0B8D"/>
    <w:rsid w:val="005E5077"/>
    <w:rsid w:val="005F063E"/>
    <w:rsid w:val="006044E3"/>
    <w:rsid w:val="00626B26"/>
    <w:rsid w:val="006435F9"/>
    <w:rsid w:val="00665358"/>
    <w:rsid w:val="0066581D"/>
    <w:rsid w:val="006A1BB7"/>
    <w:rsid w:val="006B3194"/>
    <w:rsid w:val="006C2E4F"/>
    <w:rsid w:val="006D22CB"/>
    <w:rsid w:val="006D265F"/>
    <w:rsid w:val="006E25F1"/>
    <w:rsid w:val="006F3C7C"/>
    <w:rsid w:val="006F6F80"/>
    <w:rsid w:val="00712A1B"/>
    <w:rsid w:val="00721E16"/>
    <w:rsid w:val="00723FB4"/>
    <w:rsid w:val="00734F0E"/>
    <w:rsid w:val="00745411"/>
    <w:rsid w:val="0075207D"/>
    <w:rsid w:val="00754150"/>
    <w:rsid w:val="007746D0"/>
    <w:rsid w:val="0078581F"/>
    <w:rsid w:val="00787E4A"/>
    <w:rsid w:val="00792D27"/>
    <w:rsid w:val="0079631F"/>
    <w:rsid w:val="007A4F9D"/>
    <w:rsid w:val="007A4FD2"/>
    <w:rsid w:val="007B49CD"/>
    <w:rsid w:val="007E6464"/>
    <w:rsid w:val="007F159B"/>
    <w:rsid w:val="00805981"/>
    <w:rsid w:val="00816CBC"/>
    <w:rsid w:val="00830F92"/>
    <w:rsid w:val="00837B51"/>
    <w:rsid w:val="00842F16"/>
    <w:rsid w:val="008441B2"/>
    <w:rsid w:val="008576E8"/>
    <w:rsid w:val="00876E4B"/>
    <w:rsid w:val="0088369F"/>
    <w:rsid w:val="00883D35"/>
    <w:rsid w:val="008C4F75"/>
    <w:rsid w:val="008D1781"/>
    <w:rsid w:val="008D1E26"/>
    <w:rsid w:val="008D45E5"/>
    <w:rsid w:val="00905956"/>
    <w:rsid w:val="00920CD5"/>
    <w:rsid w:val="0092256B"/>
    <w:rsid w:val="00932147"/>
    <w:rsid w:val="0094576D"/>
    <w:rsid w:val="00946F17"/>
    <w:rsid w:val="00964793"/>
    <w:rsid w:val="00970A4D"/>
    <w:rsid w:val="0099520F"/>
    <w:rsid w:val="009A33E7"/>
    <w:rsid w:val="009B1EA2"/>
    <w:rsid w:val="009B5C8E"/>
    <w:rsid w:val="009D098C"/>
    <w:rsid w:val="009F656B"/>
    <w:rsid w:val="00A12B44"/>
    <w:rsid w:val="00A27D9F"/>
    <w:rsid w:val="00A64A54"/>
    <w:rsid w:val="00A9323A"/>
    <w:rsid w:val="00AB2299"/>
    <w:rsid w:val="00AB4B66"/>
    <w:rsid w:val="00AC52F7"/>
    <w:rsid w:val="00AE15E3"/>
    <w:rsid w:val="00AE7D82"/>
    <w:rsid w:val="00AF1A63"/>
    <w:rsid w:val="00B129CD"/>
    <w:rsid w:val="00B23619"/>
    <w:rsid w:val="00B47DA8"/>
    <w:rsid w:val="00B67736"/>
    <w:rsid w:val="00B70636"/>
    <w:rsid w:val="00B82CCD"/>
    <w:rsid w:val="00B845C4"/>
    <w:rsid w:val="00BA5719"/>
    <w:rsid w:val="00BB26F2"/>
    <w:rsid w:val="00BC2373"/>
    <w:rsid w:val="00BD0119"/>
    <w:rsid w:val="00BE1C1F"/>
    <w:rsid w:val="00BE42CF"/>
    <w:rsid w:val="00C15A57"/>
    <w:rsid w:val="00C32092"/>
    <w:rsid w:val="00C4207D"/>
    <w:rsid w:val="00C6015C"/>
    <w:rsid w:val="00C67E8C"/>
    <w:rsid w:val="00C76D66"/>
    <w:rsid w:val="00C959A7"/>
    <w:rsid w:val="00CA0DA3"/>
    <w:rsid w:val="00CC4F0B"/>
    <w:rsid w:val="00CE7069"/>
    <w:rsid w:val="00CF431A"/>
    <w:rsid w:val="00D02755"/>
    <w:rsid w:val="00D13F9C"/>
    <w:rsid w:val="00D25E16"/>
    <w:rsid w:val="00D30A92"/>
    <w:rsid w:val="00D51F2D"/>
    <w:rsid w:val="00D5390E"/>
    <w:rsid w:val="00D60AAD"/>
    <w:rsid w:val="00D72824"/>
    <w:rsid w:val="00D905AC"/>
    <w:rsid w:val="00DB2342"/>
    <w:rsid w:val="00DE2AAD"/>
    <w:rsid w:val="00E34A83"/>
    <w:rsid w:val="00E5647C"/>
    <w:rsid w:val="00E60F04"/>
    <w:rsid w:val="00E6410C"/>
    <w:rsid w:val="00E9466A"/>
    <w:rsid w:val="00EB2656"/>
    <w:rsid w:val="00EC0AAF"/>
    <w:rsid w:val="00EC4CDE"/>
    <w:rsid w:val="00ED16B4"/>
    <w:rsid w:val="00ED1A12"/>
    <w:rsid w:val="00EE7DE3"/>
    <w:rsid w:val="00EF02C3"/>
    <w:rsid w:val="00F03A0A"/>
    <w:rsid w:val="00F136B2"/>
    <w:rsid w:val="00F17A4D"/>
    <w:rsid w:val="00F208DA"/>
    <w:rsid w:val="00F25EC6"/>
    <w:rsid w:val="00F357D1"/>
    <w:rsid w:val="00F36CDB"/>
    <w:rsid w:val="00F54A90"/>
    <w:rsid w:val="00F73A47"/>
    <w:rsid w:val="00F90831"/>
    <w:rsid w:val="00FA276E"/>
    <w:rsid w:val="00FB79AC"/>
    <w:rsid w:val="00FD080E"/>
    <w:rsid w:val="00FE3606"/>
    <w:rsid w:val="00FE3A4C"/>
    <w:rsid w:val="00FF6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>
      <o:colormru v:ext="edit" colors="#fbfbfb,#cfc,#f7f7f7,#e7edf5,#eef2f8"/>
    </o:shapedefaults>
    <o:shapelayout v:ext="edit">
      <o:idmap v:ext="edit" data="1"/>
    </o:shapelayout>
  </w:shapeDefaults>
  <w:decimalSymbol w:val="."/>
  <w:listSeparator w:val=","/>
  <w14:docId w14:val="532A4B8A"/>
  <w15:docId w15:val="{2A4A9087-2069-0B45-B4F1-BD33AAFD8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265F"/>
    <w:pPr>
      <w:spacing w:after="0" w:line="240" w:lineRule="auto"/>
    </w:pPr>
    <w:rPr>
      <w:rFonts w:ascii="Arial" w:hAnsi="Arial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265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26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65F"/>
    <w:rPr>
      <w:rFonts w:ascii="Tahoma" w:hAnsi="Tahoma" w:cs="Tahoma"/>
      <w:color w:val="00000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D265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D265F"/>
    <w:rPr>
      <w:rFonts w:ascii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1102D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D4E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4E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4EE0"/>
    <w:rPr>
      <w:rFonts w:ascii="Arial" w:hAnsi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4E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4EE0"/>
    <w:rPr>
      <w:rFonts w:ascii="Arial" w:hAnsi="Arial"/>
      <w:b/>
      <w:bCs/>
      <w:color w:val="000000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64A5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4A54"/>
    <w:rPr>
      <w:rFonts w:ascii="Arial" w:hAnsi="Arial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64A54"/>
    <w:rPr>
      <w:vertAlign w:val="superscript"/>
    </w:rPr>
  </w:style>
  <w:style w:type="table" w:styleId="TableGrid">
    <w:name w:val="Table Grid"/>
    <w:basedOn w:val="TableNormal"/>
    <w:uiPriority w:val="59"/>
    <w:unhideWhenUsed/>
    <w:rsid w:val="00A64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64A54"/>
    <w:pPr>
      <w:spacing w:after="0" w:line="240" w:lineRule="auto"/>
    </w:pPr>
    <w:rPr>
      <w:rFonts w:ascii="Arial" w:hAnsi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1AF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26F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1A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5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1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3388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515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52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14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89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DD11DD61D0324C855B3F4C26400D36" ma:contentTypeVersion="11" ma:contentTypeDescription="Create a new document." ma:contentTypeScope="" ma:versionID="8b1ee819e490443e143dfa59ebc82a73">
  <xsd:schema xmlns:xsd="http://www.w3.org/2001/XMLSchema" xmlns:xs="http://www.w3.org/2001/XMLSchema" xmlns:p="http://schemas.microsoft.com/office/2006/metadata/properties" xmlns:ns3="12e91519-a747-4177-a2c7-d117df1e4d19" xmlns:ns4="ed6d629d-6712-480a-8a67-65a23f5cd370" targetNamespace="http://schemas.microsoft.com/office/2006/metadata/properties" ma:root="true" ma:fieldsID="5ae8e6da08a8faa906049869a769b7bc" ns3:_="" ns4:_="">
    <xsd:import namespace="12e91519-a747-4177-a2c7-d117df1e4d19"/>
    <xsd:import namespace="ed6d629d-6712-480a-8a67-65a23f5cd37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e91519-a747-4177-a2c7-d117df1e4d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6d629d-6712-480a-8a67-65a23f5cd37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1571292-D442-4A94-833F-5E85952816A0}">
  <ds:schemaRefs>
    <ds:schemaRef ds:uri="12e91519-a747-4177-a2c7-d117df1e4d19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metadata/properties"/>
    <ds:schemaRef ds:uri="ed6d629d-6712-480a-8a67-65a23f5cd370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F32E4250-CB7C-4757-8D47-FC7FABCEDF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041CB4-0EC0-4128-A997-D047747052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e91519-a747-4177-a2c7-d117df1e4d19"/>
    <ds:schemaRef ds:uri="ed6d629d-6712-480a-8a67-65a23f5cd3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C529C7-9FDA-4722-840E-DB251EB20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1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ghton</Company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sica Hargreaves</dc:creator>
  <cp:lastModifiedBy>Heather Baid</cp:lastModifiedBy>
  <cp:revision>90</cp:revision>
  <cp:lastPrinted>2019-10-28T09:43:00Z</cp:lastPrinted>
  <dcterms:created xsi:type="dcterms:W3CDTF">2019-11-18T14:06:00Z</dcterms:created>
  <dcterms:modified xsi:type="dcterms:W3CDTF">2020-12-01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DD11DD61D0324C855B3F4C26400D36</vt:lpwstr>
  </property>
</Properties>
</file>